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3F7C81" w14:textId="1301EDCE" w:rsidR="0070443F" w:rsidRPr="001021F5" w:rsidRDefault="008013F3" w:rsidP="001021F5">
      <w:pPr>
        <w:pStyle w:val="Titre1"/>
        <w:rPr>
          <w:sz w:val="27"/>
          <w:szCs w:val="27"/>
        </w:rPr>
      </w:pPr>
      <w:bookmarkStart w:id="0" w:name="_GoBack"/>
      <w:bookmarkEnd w:id="0"/>
      <w:r w:rsidRPr="001021F5">
        <w:rPr>
          <w:sz w:val="27"/>
          <w:szCs w:val="27"/>
        </w:rPr>
        <w:t>DM n°2 :</w:t>
      </w:r>
    </w:p>
    <w:p w14:paraId="4C0CA58B" w14:textId="793B271F" w:rsidR="008013F3" w:rsidRPr="00A8400C" w:rsidRDefault="008013F3">
      <w:pPr>
        <w:rPr>
          <w:b/>
          <w:bCs/>
          <w:u w:val="single"/>
        </w:rPr>
      </w:pPr>
      <w:r w:rsidRPr="00A8400C">
        <w:rPr>
          <w:b/>
          <w:bCs/>
          <w:u w:val="single"/>
        </w:rPr>
        <w:t>Exercice 1 :</w:t>
      </w:r>
    </w:p>
    <w:p w14:paraId="6D58C153" w14:textId="31876654" w:rsidR="008013F3" w:rsidRDefault="008013F3">
      <w:r>
        <w:t>x=</w:t>
      </w:r>
      <w:proofErr w:type="spellStart"/>
      <w:r>
        <w:t>h+d</w:t>
      </w:r>
      <w:proofErr w:type="spellEnd"/>
    </w:p>
    <w:p w14:paraId="441DD182" w14:textId="77777777" w:rsidR="008013F3" w:rsidRDefault="008013F3">
      <w:r>
        <w:t>On cherche h.</w:t>
      </w:r>
    </w:p>
    <w:p w14:paraId="5B4AD760" w14:textId="61EBEA18" w:rsidR="008013F3" w:rsidRDefault="008013F3">
      <w:r>
        <w:t>On sait que OAB est un triangle rectangle en O</w:t>
      </w:r>
    </w:p>
    <w:p w14:paraId="2992211C" w14:textId="3FD5FF62" w:rsidR="008013F3" w:rsidRDefault="008013F3">
      <w:r>
        <w:t>Donc</w:t>
      </w:r>
      <w:r w:rsidR="00A8400C">
        <w:t>, d</w:t>
      </w:r>
      <w:r>
        <w:t>’après le théorème de Pythagore :</w:t>
      </w:r>
    </w:p>
    <w:p w14:paraId="1B74550B" w14:textId="0FEBDB4D" w:rsidR="008013F3" w:rsidRDefault="008013F3">
      <w:r>
        <w:t>OA²+OB²=AB²</w:t>
      </w:r>
    </w:p>
    <w:p w14:paraId="6648E3C0" w14:textId="23C36B57" w:rsidR="008013F3" w:rsidRDefault="008013F3">
      <w:r>
        <w:t>h²+d²=2,5²</w:t>
      </w:r>
    </w:p>
    <w:p w14:paraId="1AF9AF57" w14:textId="5034DFCE" w:rsidR="008013F3" w:rsidRDefault="008013F3">
      <w:r>
        <w:t>Dans le triangle OAB, E</w:t>
      </w:r>
      <w:r>
        <w:rPr>
          <w:rFonts w:ascii="Cambria Math" w:hAnsi="Cambria Math" w:cs="Cambria Math"/>
        </w:rPr>
        <w:t>∈</w:t>
      </w:r>
      <w:r>
        <w:t>[OB], D</w:t>
      </w:r>
      <w:r>
        <w:rPr>
          <w:rFonts w:ascii="Cambria Math" w:hAnsi="Cambria Math" w:cs="Cambria Math"/>
        </w:rPr>
        <w:t>∈</w:t>
      </w:r>
      <w:r>
        <w:t>[AB],(DE)//(OA)</w:t>
      </w:r>
    </w:p>
    <w:p w14:paraId="177AB2FC" w14:textId="08382335" w:rsidR="004D1826" w:rsidRDefault="004D1826">
      <w:r>
        <w:fldChar w:fldCharType="begin"/>
      </w:r>
      <w:r>
        <w:instrText xml:space="preserve"> EQ \s\do2(\f(BE;BO))</w:instrText>
      </w:r>
      <w:r>
        <w:fldChar w:fldCharType="end"/>
      </w:r>
      <w:r>
        <w:t xml:space="preserve"> = </w:t>
      </w:r>
      <w:r w:rsidRPr="004D1826">
        <w:rPr>
          <w:strike/>
        </w:rPr>
        <w:fldChar w:fldCharType="begin"/>
      </w:r>
      <w:r w:rsidRPr="004D1826">
        <w:rPr>
          <w:strike/>
        </w:rPr>
        <w:instrText xml:space="preserve"> EQ \s\do2(\f(BD;BA))</w:instrText>
      </w:r>
      <w:r w:rsidRPr="004D1826">
        <w:rPr>
          <w:strike/>
        </w:rPr>
        <w:fldChar w:fldCharType="end"/>
      </w:r>
      <w:r>
        <w:t xml:space="preserve"> = </w:t>
      </w:r>
      <w:r>
        <w:fldChar w:fldCharType="begin"/>
      </w:r>
      <w:r>
        <w:instrText xml:space="preserve"> EQ \s\do2(\f(DE;OA))</w:instrText>
      </w:r>
      <w:r>
        <w:fldChar w:fldCharType="end"/>
      </w:r>
    </w:p>
    <w:p w14:paraId="4DD5EB72" w14:textId="63D3D85E" w:rsidR="004D1826" w:rsidRDefault="004D1826">
      <w:r>
        <w:fldChar w:fldCharType="begin"/>
      </w:r>
      <w:r>
        <w:instrText xml:space="preserve"> EQ \s\do2(\f(d-0,7;d))</w:instrText>
      </w:r>
      <w:r>
        <w:fldChar w:fldCharType="end"/>
      </w:r>
      <w:r>
        <w:t xml:space="preserve"> = </w:t>
      </w:r>
      <w:r>
        <w:fldChar w:fldCharType="begin"/>
      </w:r>
      <w:r>
        <w:instrText xml:space="preserve"> EQ \s\do2(\f(0,7;h))</w:instrText>
      </w:r>
      <w:r>
        <w:fldChar w:fldCharType="end"/>
      </w:r>
    </w:p>
    <w:p w14:paraId="51207C11" w14:textId="52F1D9DF" w:rsidR="004D1826" w:rsidRDefault="004D1826">
      <w:r>
        <w:t>0,7d = h(d-0,7)</w:t>
      </w:r>
    </w:p>
    <w:p w14:paraId="234013A2" w14:textId="0C6FECC7" w:rsidR="004D1826" w:rsidRDefault="004D1826">
      <w:r>
        <w:t>0,7d = dh-0,7h</w:t>
      </w:r>
    </w:p>
    <w:p w14:paraId="3CDB479D" w14:textId="6AAD5948" w:rsidR="004D1826" w:rsidRDefault="004D1826">
      <w:r>
        <w:t xml:space="preserve">0,7d + 0,7h = </w:t>
      </w:r>
      <w:proofErr w:type="spellStart"/>
      <w:r>
        <w:t>dh</w:t>
      </w:r>
      <w:proofErr w:type="spellEnd"/>
    </w:p>
    <w:p w14:paraId="17471A1E" w14:textId="16292525" w:rsidR="004D1826" w:rsidRDefault="004D1826">
      <w:r>
        <w:t>0,7 (</w:t>
      </w:r>
      <w:proofErr w:type="spellStart"/>
      <w:r>
        <w:t>d+h</w:t>
      </w:r>
      <w:proofErr w:type="spellEnd"/>
      <w:r>
        <w:t xml:space="preserve">) = </w:t>
      </w:r>
      <w:proofErr w:type="spellStart"/>
      <w:r>
        <w:t>dh</w:t>
      </w:r>
      <w:proofErr w:type="spellEnd"/>
    </w:p>
    <w:p w14:paraId="4382B370" w14:textId="3D2EDA83" w:rsidR="004D1826" w:rsidRDefault="004D1826">
      <w:r>
        <w:t>x=</w:t>
      </w:r>
      <w:proofErr w:type="spellStart"/>
      <w:r>
        <w:t>d+h</w:t>
      </w:r>
      <w:proofErr w:type="spellEnd"/>
    </w:p>
    <w:p w14:paraId="4981AF3A" w14:textId="0C804B38" w:rsidR="004D1826" w:rsidRDefault="004D1826">
      <w:r>
        <w:t>0,7x=</w:t>
      </w:r>
      <w:proofErr w:type="spellStart"/>
      <w:r>
        <w:t>dh</w:t>
      </w:r>
      <w:proofErr w:type="spellEnd"/>
    </w:p>
    <w:p w14:paraId="30D26582" w14:textId="5025BA3A" w:rsidR="004D1826" w:rsidRDefault="004D1826">
      <w:r>
        <w:t>En élevant au carré 0,49x²=d²h²</w:t>
      </w:r>
    </w:p>
    <w:p w14:paraId="78DF6D2A" w14:textId="10FA203D" w:rsidR="004D1826" w:rsidRDefault="004D1826">
      <w:r>
        <w:t>Or h²+d²=6,25</w:t>
      </w:r>
    </w:p>
    <w:p w14:paraId="66B36D98" w14:textId="6C4D0BBE" w:rsidR="004D1826" w:rsidRDefault="004D1826">
      <w:r>
        <w:t>x²=(</w:t>
      </w:r>
      <w:proofErr w:type="spellStart"/>
      <w:r>
        <w:t>h+d</w:t>
      </w:r>
      <w:proofErr w:type="spellEnd"/>
      <w:r>
        <w:t>)²=h²+d²+2d</w:t>
      </w:r>
    </w:p>
    <w:p w14:paraId="62C8796C" w14:textId="4CB1C521" w:rsidR="004D1826" w:rsidRDefault="004D1826">
      <w:r>
        <w:t>x²=6,25+2*0,7x</w:t>
      </w:r>
    </w:p>
    <w:p w14:paraId="5AE46179" w14:textId="5900AC39" w:rsidR="004D1826" w:rsidRDefault="004D1826">
      <w:r>
        <w:t>x²-1,4x-6,25=0</w:t>
      </w:r>
    </w:p>
    <w:p w14:paraId="09DBF30F" w14:textId="4727B9D3" w:rsidR="004D1826" w:rsidRDefault="004D1826">
      <w:r>
        <w:t>∆=(-1,4)²-4(1*</w:t>
      </w:r>
      <w:r w:rsidR="00445151">
        <w:t>(-6,25))</w:t>
      </w:r>
    </w:p>
    <w:p w14:paraId="5A10BF9F" w14:textId="759CF741" w:rsidR="00445151" w:rsidRDefault="00445151">
      <w:r>
        <w:t>∆=26,96</w:t>
      </w:r>
    </w:p>
    <w:p w14:paraId="21C680AF" w14:textId="5923A315" w:rsidR="00445151" w:rsidRDefault="00445151">
      <w:r>
        <w:t>Comme ∆ est supérieur à 0, je calcule x</w:t>
      </w:r>
      <w:r>
        <w:rPr>
          <w:vertAlign w:val="subscript"/>
        </w:rPr>
        <w:t>1</w:t>
      </w:r>
      <w:r>
        <w:t xml:space="preserve"> et x</w:t>
      </w:r>
      <w:r>
        <w:rPr>
          <w:vertAlign w:val="subscript"/>
        </w:rPr>
        <w:t>2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445151" w14:paraId="6662B91D" w14:textId="77777777" w:rsidTr="005E6E99">
        <w:tc>
          <w:tcPr>
            <w:tcW w:w="4531" w:type="dxa"/>
          </w:tcPr>
          <w:p w14:paraId="0C62E808" w14:textId="77777777" w:rsidR="00445151" w:rsidRDefault="00445151" w:rsidP="005E6E99">
            <w:r>
              <w:t>x</w:t>
            </w:r>
            <w:r>
              <w:rPr>
                <w:vertAlign w:val="subscript"/>
              </w:rPr>
              <w:t>1</w:t>
            </w:r>
            <w:r>
              <w:t xml:space="preserve"> = </w:t>
            </w:r>
            <w:r>
              <w:fldChar w:fldCharType="begin"/>
            </w:r>
            <w:r>
              <w:instrText xml:space="preserve"> EQ \s\do2(\f(-b-</w:instrText>
            </w:r>
            <w:r>
              <w:fldChar w:fldCharType="begin"/>
            </w:r>
            <w:r>
              <w:instrText xml:space="preserve"> EQ \r(∆)</w:instrText>
            </w:r>
            <w:r>
              <w:fldChar w:fldCharType="end"/>
            </w:r>
            <w:r>
              <w:instrText xml:space="preserve">;2a)) </w:instrText>
            </w:r>
            <w:r>
              <w:fldChar w:fldCharType="end"/>
            </w:r>
          </w:p>
          <w:p w14:paraId="496C33B4" w14:textId="10695B41" w:rsidR="00445151" w:rsidRDefault="00445151" w:rsidP="005E6E99">
            <w:r>
              <w:t>x</w:t>
            </w:r>
            <w:r>
              <w:rPr>
                <w:vertAlign w:val="subscript"/>
              </w:rPr>
              <w:t>1</w:t>
            </w:r>
            <w:r>
              <w:t xml:space="preserve"> = </w:t>
            </w:r>
            <w:r>
              <w:fldChar w:fldCharType="begin"/>
            </w:r>
            <w:r>
              <w:instrText xml:space="preserve"> EQ \s\do2(\f(-</w:instrText>
            </w:r>
            <w:r w:rsidR="00900829">
              <w:instrText>(-6,25)</w:instrText>
            </w:r>
            <w:r>
              <w:instrText>-</w:instrText>
            </w:r>
            <w:r>
              <w:fldChar w:fldCharType="begin"/>
            </w:r>
            <w:r>
              <w:instrText xml:space="preserve"> EQ \r(</w:instrText>
            </w:r>
            <w:r w:rsidR="00900829">
              <w:instrText>26,96</w:instrText>
            </w:r>
            <w:r>
              <w:instrText>)</w:instrText>
            </w:r>
            <w:r>
              <w:fldChar w:fldCharType="end"/>
            </w:r>
            <w:r>
              <w:instrText xml:space="preserve">;2*1)) </w:instrText>
            </w:r>
            <w:r>
              <w:fldChar w:fldCharType="end"/>
            </w:r>
          </w:p>
          <w:p w14:paraId="57086515" w14:textId="4C504751" w:rsidR="00445151" w:rsidRDefault="00445151" w:rsidP="005E6E99">
            <w:r>
              <w:t>x</w:t>
            </w:r>
            <w:r>
              <w:rPr>
                <w:vertAlign w:val="subscript"/>
              </w:rPr>
              <w:t>1</w:t>
            </w:r>
            <w:r>
              <w:t xml:space="preserve"> = </w:t>
            </w:r>
            <w:r>
              <w:fldChar w:fldCharType="begin"/>
            </w:r>
            <w:r>
              <w:instrText xml:space="preserve"> EQ \s\do2(\f(</w:instrText>
            </w:r>
            <w:r w:rsidR="00900829">
              <w:instrText>6,25</w:instrText>
            </w:r>
            <w:r>
              <w:instrText>-</w:instrText>
            </w:r>
            <w:r>
              <w:fldChar w:fldCharType="begin"/>
            </w:r>
            <w:r>
              <w:instrText xml:space="preserve"> EQ \r(</w:instrText>
            </w:r>
            <w:r w:rsidR="00900829">
              <w:instrText>26,96</w:instrText>
            </w:r>
            <w:r>
              <w:instrText>)</w:instrText>
            </w:r>
            <w:r>
              <w:fldChar w:fldCharType="end"/>
            </w:r>
            <w:r>
              <w:instrText xml:space="preserve">;2)) </w:instrText>
            </w:r>
            <w:r>
              <w:fldChar w:fldCharType="end"/>
            </w:r>
          </w:p>
        </w:tc>
        <w:tc>
          <w:tcPr>
            <w:tcW w:w="4531" w:type="dxa"/>
          </w:tcPr>
          <w:p w14:paraId="781ACC57" w14:textId="77777777" w:rsidR="00445151" w:rsidRDefault="00445151" w:rsidP="005E6E99">
            <w:r>
              <w:t>x</w:t>
            </w:r>
            <w:r>
              <w:rPr>
                <w:vertAlign w:val="subscript"/>
              </w:rPr>
              <w:t>2</w:t>
            </w:r>
            <w:r w:rsidRPr="00FF5B26">
              <w:t xml:space="preserve"> </w:t>
            </w:r>
            <w:r>
              <w:t xml:space="preserve">= </w:t>
            </w:r>
            <w:r>
              <w:fldChar w:fldCharType="begin"/>
            </w:r>
            <w:r>
              <w:instrText xml:space="preserve"> EQ \s\do2(\f(-b+</w:instrText>
            </w:r>
            <w:r>
              <w:fldChar w:fldCharType="begin"/>
            </w:r>
            <w:r>
              <w:instrText xml:space="preserve"> EQ \r(∆)</w:instrText>
            </w:r>
            <w:r>
              <w:fldChar w:fldCharType="end"/>
            </w:r>
            <w:r>
              <w:instrText xml:space="preserve">;2a)) </w:instrText>
            </w:r>
            <w:r>
              <w:fldChar w:fldCharType="end"/>
            </w:r>
          </w:p>
          <w:p w14:paraId="371E0D28" w14:textId="09935F0E" w:rsidR="00445151" w:rsidRDefault="00445151" w:rsidP="005E6E99">
            <w:r>
              <w:t>x</w:t>
            </w:r>
            <w:r>
              <w:rPr>
                <w:vertAlign w:val="subscript"/>
              </w:rPr>
              <w:t>2</w:t>
            </w:r>
            <w:r w:rsidRPr="00FF5B26">
              <w:t xml:space="preserve"> </w:t>
            </w:r>
            <w:r>
              <w:t xml:space="preserve">= </w:t>
            </w:r>
            <w:r w:rsidR="00900829">
              <w:fldChar w:fldCharType="begin"/>
            </w:r>
            <w:r w:rsidR="00900829">
              <w:instrText xml:space="preserve"> EQ \s\do2(\f(-(-6,25)+</w:instrText>
            </w:r>
            <w:r w:rsidR="00900829">
              <w:fldChar w:fldCharType="begin"/>
            </w:r>
            <w:r w:rsidR="00900829">
              <w:instrText xml:space="preserve"> EQ \r(26,96)</w:instrText>
            </w:r>
            <w:r w:rsidR="00900829">
              <w:fldChar w:fldCharType="end"/>
            </w:r>
            <w:r w:rsidR="00900829">
              <w:instrText xml:space="preserve">;2*1)) </w:instrText>
            </w:r>
            <w:r w:rsidR="00900829">
              <w:fldChar w:fldCharType="end"/>
            </w:r>
          </w:p>
          <w:p w14:paraId="16EB9292" w14:textId="515F85DA" w:rsidR="00445151" w:rsidRPr="00FF5B26" w:rsidRDefault="00445151" w:rsidP="005E6E99">
            <w:r>
              <w:t>x</w:t>
            </w:r>
            <w:r>
              <w:rPr>
                <w:vertAlign w:val="subscript"/>
              </w:rPr>
              <w:t>2</w:t>
            </w:r>
            <w:r w:rsidRPr="00FF5B26">
              <w:t xml:space="preserve"> </w:t>
            </w:r>
            <w:r>
              <w:t xml:space="preserve">= </w:t>
            </w:r>
            <w:r w:rsidR="00900829">
              <w:fldChar w:fldCharType="begin"/>
            </w:r>
            <w:r w:rsidR="00900829">
              <w:instrText xml:space="preserve"> EQ \s\do2(\f(6,25+</w:instrText>
            </w:r>
            <w:r w:rsidR="00900829">
              <w:fldChar w:fldCharType="begin"/>
            </w:r>
            <w:r w:rsidR="00900829">
              <w:instrText xml:space="preserve"> EQ \r(26,96)</w:instrText>
            </w:r>
            <w:r w:rsidR="00900829">
              <w:fldChar w:fldCharType="end"/>
            </w:r>
            <w:r w:rsidR="00900829">
              <w:instrText xml:space="preserve">;2)) </w:instrText>
            </w:r>
            <w:r w:rsidR="00900829">
              <w:fldChar w:fldCharType="end"/>
            </w:r>
          </w:p>
        </w:tc>
      </w:tr>
    </w:tbl>
    <w:p w14:paraId="710E62CD" w14:textId="63B8E67C" w:rsidR="00445151" w:rsidRDefault="00900829">
      <w:r>
        <w:t>On garde la valeur x</w:t>
      </w:r>
      <w:r>
        <w:rPr>
          <w:vertAlign w:val="subscript"/>
        </w:rPr>
        <w:t>2</w:t>
      </w:r>
      <w:r>
        <w:t xml:space="preserve"> car elle est positive,</w:t>
      </w:r>
    </w:p>
    <w:p w14:paraId="476F0521" w14:textId="1BE943D6" w:rsidR="00900829" w:rsidRDefault="00CC48AC">
      <w:r>
        <w:t>x</w:t>
      </w:r>
      <w:r>
        <w:rPr>
          <w:vertAlign w:val="subscript"/>
        </w:rPr>
        <w:t>2</w:t>
      </w:r>
      <w:r w:rsidRPr="00FF5B26">
        <w:t xml:space="preserve"> </w:t>
      </w:r>
      <w:r>
        <w:t xml:space="preserve">= </w:t>
      </w:r>
      <w:r>
        <w:fldChar w:fldCharType="begin"/>
      </w:r>
      <w:r>
        <w:instrText xml:space="preserve"> EQ \s\do2(\f(6,25+</w:instrText>
      </w:r>
      <w:r>
        <w:fldChar w:fldCharType="begin"/>
      </w:r>
      <w:r>
        <w:instrText xml:space="preserve"> EQ \r(26,96)</w:instrText>
      </w:r>
      <w:r>
        <w:fldChar w:fldCharType="end"/>
      </w:r>
      <w:r>
        <w:instrText xml:space="preserve">;2)) </w:instrText>
      </w:r>
      <w:r>
        <w:fldChar w:fldCharType="end"/>
      </w:r>
      <w:r>
        <w:t>=3,3</w:t>
      </w:r>
    </w:p>
    <w:p w14:paraId="778D2B1F" w14:textId="310DB038" w:rsidR="00CC48AC" w:rsidRDefault="00CC48AC">
      <w:r>
        <w:t xml:space="preserve"> </w:t>
      </w:r>
      <w:r>
        <w:fldChar w:fldCharType="begin"/>
      </w:r>
      <w:r>
        <w:instrText xml:space="preserve"> EQ \b\lc\{(\s(d+h=3,3;dh=2,3))</w:instrText>
      </w:r>
      <w:r>
        <w:fldChar w:fldCharType="end"/>
      </w:r>
      <w:r>
        <w:t xml:space="preserve"> </w:t>
      </w:r>
      <w:r>
        <w:sym w:font="Wingdings" w:char="F0F3"/>
      </w:r>
      <w:r>
        <w:t xml:space="preserve"> </w:t>
      </w:r>
      <w:r>
        <w:fldChar w:fldCharType="begin"/>
      </w:r>
      <w:r>
        <w:instrText xml:space="preserve"> EQ \b\lc\{(\s(d=3,3-h;(3,3-h)h=2,3))</w:instrText>
      </w:r>
      <w:r>
        <w:fldChar w:fldCharType="end"/>
      </w:r>
    </w:p>
    <w:p w14:paraId="752E2B7C" w14:textId="1494CDE6" w:rsidR="00CC48AC" w:rsidRDefault="00CC48AC">
      <w:r>
        <w:t>Soit 3,3h-h²=2,3</w:t>
      </w:r>
    </w:p>
    <w:p w14:paraId="2BABB2B8" w14:textId="2C12432B" w:rsidR="00CC48AC" w:rsidRDefault="00CC48AC">
      <w:r>
        <w:t>h²-3,3h+2,3=0</w:t>
      </w:r>
    </w:p>
    <w:p w14:paraId="7002666C" w14:textId="7AA0ECE7" w:rsidR="00CC48AC" w:rsidRDefault="00CC48AC">
      <w:r>
        <w:t>h=1 ou h=2,3</w:t>
      </w:r>
    </w:p>
    <w:p w14:paraId="0AAD5075" w14:textId="77777777" w:rsidR="00A8400C" w:rsidRDefault="00A8400C"/>
    <w:p w14:paraId="18C55BC0" w14:textId="66D0395F" w:rsidR="00CC48AC" w:rsidRPr="00A8400C" w:rsidRDefault="00CC48AC">
      <w:pPr>
        <w:rPr>
          <w:b/>
          <w:bCs/>
          <w:u w:val="single"/>
        </w:rPr>
      </w:pPr>
      <w:r w:rsidRPr="00A8400C">
        <w:rPr>
          <w:b/>
          <w:bCs/>
          <w:u w:val="single"/>
        </w:rPr>
        <w:t>Exercice 3 :</w:t>
      </w:r>
    </w:p>
    <w:p w14:paraId="1B962AD2" w14:textId="77777777" w:rsidR="0007385D" w:rsidRDefault="0007385D" w:rsidP="0007385D">
      <w:r>
        <w:t>1)</w:t>
      </w:r>
    </w:p>
    <w:p w14:paraId="5D35F05D" w14:textId="79390588" w:rsidR="00CC48AC" w:rsidRDefault="00CC48AC" w:rsidP="0007385D">
      <w:r>
        <w:t>x</w:t>
      </w:r>
      <w:r w:rsidRPr="0007385D">
        <w:rPr>
          <w:vertAlign w:val="superscript"/>
        </w:rPr>
        <w:t>4</w:t>
      </w:r>
      <w:r>
        <w:t>-x²+1=a</w:t>
      </w:r>
    </w:p>
    <w:p w14:paraId="4B848A4A" w14:textId="3D92BD06" w:rsidR="00CC48AC" w:rsidRDefault="00CC48AC" w:rsidP="0007385D">
      <w:r>
        <w:t>(x²)²-x²+1-a=0</w:t>
      </w:r>
    </w:p>
    <w:p w14:paraId="416A6CB1" w14:textId="1C2F910E" w:rsidR="00CC48AC" w:rsidRDefault="0007385D" w:rsidP="0007385D">
      <w:r>
        <w:t>Posons X=x², X²-X+(1-a)=0</w:t>
      </w:r>
    </w:p>
    <w:p w14:paraId="67DC9309" w14:textId="7EB8BDE7" w:rsidR="0007385D" w:rsidRDefault="0007385D" w:rsidP="0007385D">
      <w:r>
        <w:t>∆=(-1)²-4*1*(1-a)</w:t>
      </w:r>
    </w:p>
    <w:p w14:paraId="105A384A" w14:textId="4FF82FC4" w:rsidR="0007385D" w:rsidRDefault="0007385D" w:rsidP="0007385D">
      <w:r>
        <w:lastRenderedPageBreak/>
        <w:t>∆=1-4+4a=4a-3</w:t>
      </w:r>
    </w:p>
    <w:p w14:paraId="7F4D4DD6" w14:textId="068B253F" w:rsidR="0007385D" w:rsidRDefault="0007385D" w:rsidP="0007385D">
      <w:r>
        <w:t xml:space="preserve">Si 4a-3&lt;0 soit </w:t>
      </w:r>
      <w:proofErr w:type="spellStart"/>
      <w:r>
        <w:t>a</w:t>
      </w:r>
      <w:proofErr w:type="spellEnd"/>
      <w:r>
        <w:t>&lt;</w:t>
      </w:r>
      <w:r>
        <w:fldChar w:fldCharType="begin"/>
      </w:r>
      <w:r>
        <w:instrText xml:space="preserve"> EQ \s\do2(\f(3;4))</w:instrText>
      </w:r>
      <w:r>
        <w:fldChar w:fldCharType="end"/>
      </w:r>
      <w:r>
        <w:t xml:space="preserve"> </w:t>
      </w:r>
    </w:p>
    <w:p w14:paraId="23208BB3" w14:textId="09632F78" w:rsidR="0007385D" w:rsidRDefault="0007385D" w:rsidP="0007385D">
      <w:r>
        <w:t>Alors ∆&lt;0, donc pas des solutions</w:t>
      </w:r>
    </w:p>
    <w:p w14:paraId="54F5D166" w14:textId="580CDC97" w:rsidR="0007385D" w:rsidRDefault="0007385D" w:rsidP="0007385D">
      <w:r>
        <w:t>Si 4a-3=0 soit a=</w:t>
      </w:r>
      <w:r>
        <w:fldChar w:fldCharType="begin"/>
      </w:r>
      <w:r>
        <w:instrText xml:space="preserve"> EQ \s\do2(\f(3;4))</w:instrText>
      </w:r>
      <w:r>
        <w:fldChar w:fldCharType="end"/>
      </w:r>
    </w:p>
    <w:p w14:paraId="632D17C0" w14:textId="62EC7001" w:rsidR="0007385D" w:rsidRDefault="0007385D" w:rsidP="0007385D">
      <w:r>
        <w:t>Alors ∆=0 et X=</w:t>
      </w:r>
      <w:r>
        <w:fldChar w:fldCharType="begin"/>
      </w:r>
      <w:r>
        <w:instrText xml:space="preserve"> EQ \s\do2(\f(-(-1);2*1))</w:instrText>
      </w:r>
      <w:r>
        <w:fldChar w:fldCharType="end"/>
      </w:r>
      <w:r>
        <w:t xml:space="preserve"> = </w:t>
      </w:r>
      <w:r>
        <w:fldChar w:fldCharType="begin"/>
      </w:r>
      <w:r>
        <w:instrText xml:space="preserve"> EQ \s\do2(\f(1;2))</w:instrText>
      </w:r>
      <w:r>
        <w:fldChar w:fldCharType="end"/>
      </w:r>
      <w:r>
        <w:t xml:space="preserve"> et x²=</w:t>
      </w:r>
      <w:r>
        <w:fldChar w:fldCharType="begin"/>
      </w:r>
      <w:r>
        <w:instrText xml:space="preserve"> EQ \s\do2(\f(1;2))</w:instrText>
      </w:r>
      <w:r>
        <w:fldChar w:fldCharType="end"/>
      </w:r>
      <w:r>
        <w:t xml:space="preserve"> = </w:t>
      </w:r>
      <w:r>
        <w:fldChar w:fldCharType="begin"/>
      </w:r>
      <w:r>
        <w:instrText xml:space="preserve"> EQ \s\do2(\f(2;4))</w:instrText>
      </w:r>
      <w:r>
        <w:fldChar w:fldCharType="end"/>
      </w:r>
    </w:p>
    <w:p w14:paraId="3B88D92B" w14:textId="24D40C89" w:rsidR="0007385D" w:rsidRDefault="0007385D" w:rsidP="0007385D">
      <w:r>
        <w:t>Soit x=-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2)</w:instrText>
      </w:r>
      <w:r>
        <w:fldChar w:fldCharType="end"/>
      </w:r>
      <w:r>
        <w:instrText>;2))</w:instrText>
      </w:r>
      <w:r>
        <w:fldChar w:fldCharType="end"/>
      </w:r>
      <w:r>
        <w:t xml:space="preserve"> ou x=+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2)</w:instrText>
      </w:r>
      <w:r>
        <w:fldChar w:fldCharType="end"/>
      </w:r>
      <w:r>
        <w:instrText>;2))</w:instrText>
      </w:r>
      <w:r>
        <w:fldChar w:fldCharType="end"/>
      </w:r>
    </w:p>
    <w:p w14:paraId="75F1A6FA" w14:textId="409EF222" w:rsidR="0072143A" w:rsidRDefault="0072143A" w:rsidP="0007385D">
      <w:r>
        <w:t>Si 4a-3&gt;0 soit a&gt;</w:t>
      </w:r>
      <w:r>
        <w:fldChar w:fldCharType="begin"/>
      </w:r>
      <w:r>
        <w:instrText xml:space="preserve"> EQ \s\do2(\f(3;4))</w:instrText>
      </w:r>
      <w:r>
        <w:fldChar w:fldCharType="end"/>
      </w:r>
    </w:p>
    <w:p w14:paraId="2CBBE1D0" w14:textId="19D75853" w:rsidR="0072143A" w:rsidRDefault="0072143A" w:rsidP="0007385D">
      <w:r>
        <w:t>Alors ∆&gt;0</w:t>
      </w:r>
    </w:p>
    <w:p w14:paraId="75642A63" w14:textId="11A888B4" w:rsidR="0072143A" w:rsidRDefault="0072143A" w:rsidP="0007385D">
      <w:r>
        <w:t>X</w:t>
      </w:r>
      <w:r>
        <w:rPr>
          <w:vertAlign w:val="subscript"/>
        </w:rPr>
        <w:t>1</w:t>
      </w:r>
      <w:r>
        <w:t>=</w:t>
      </w:r>
      <w:r>
        <w:fldChar w:fldCharType="begin"/>
      </w:r>
      <w:r>
        <w:instrText xml:space="preserve"> EQ \s\do2(\f(1-</w:instrText>
      </w:r>
      <w:r>
        <w:fldChar w:fldCharType="begin"/>
      </w:r>
      <w:r>
        <w:instrText xml:space="preserve"> EQ \r(4a-3)</w:instrText>
      </w:r>
      <w:r>
        <w:fldChar w:fldCharType="end"/>
      </w:r>
      <w:r>
        <w:instrText>;2))</w:instrText>
      </w:r>
      <w:r>
        <w:fldChar w:fldCharType="end"/>
      </w:r>
      <w:r>
        <w:t xml:space="preserve"> et X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1+</w:instrText>
      </w:r>
      <w:r>
        <w:fldChar w:fldCharType="begin"/>
      </w:r>
      <w:r>
        <w:instrText xml:space="preserve"> EQ \r(4a-3)</w:instrText>
      </w:r>
      <w:r>
        <w:fldChar w:fldCharType="end"/>
      </w:r>
      <w:r>
        <w:instrText>;2))</w:instrText>
      </w:r>
      <w:r>
        <w:fldChar w:fldCharType="end"/>
      </w:r>
    </w:p>
    <w:p w14:paraId="54F1473D" w14:textId="63833845" w:rsidR="0072143A" w:rsidRDefault="0072143A" w:rsidP="0007385D">
      <w:r>
        <w:t>Puis x²=</w:t>
      </w:r>
      <w:r>
        <w:fldChar w:fldCharType="begin"/>
      </w:r>
      <w:r>
        <w:instrText xml:space="preserve"> EQ \s\do2(\f(1-</w:instrText>
      </w:r>
      <w:r>
        <w:fldChar w:fldCharType="begin"/>
      </w:r>
      <w:r>
        <w:instrText xml:space="preserve"> EQ \r(4a-3)</w:instrText>
      </w:r>
      <w:r>
        <w:fldChar w:fldCharType="end"/>
      </w:r>
      <w:r>
        <w:instrText>;2))</w:instrText>
      </w:r>
      <w:r>
        <w:fldChar w:fldCharType="end"/>
      </w:r>
      <w:r>
        <w:t xml:space="preserve"> et x²=</w:t>
      </w:r>
      <w:r>
        <w:fldChar w:fldCharType="begin"/>
      </w:r>
      <w:r>
        <w:instrText xml:space="preserve"> EQ \s\do2(\f(1+</w:instrText>
      </w:r>
      <w:r>
        <w:fldChar w:fldCharType="begin"/>
      </w:r>
      <w:r>
        <w:instrText xml:space="preserve"> EQ \r(4a-3)</w:instrText>
      </w:r>
      <w:r>
        <w:fldChar w:fldCharType="end"/>
      </w:r>
      <w:r>
        <w:instrText>;2))</w:instrText>
      </w:r>
      <w:r>
        <w:fldChar w:fldCharType="end"/>
      </w:r>
    </w:p>
    <w:p w14:paraId="3C129FE9" w14:textId="100F5767" w:rsidR="0072143A" w:rsidRDefault="0072143A" w:rsidP="0007385D">
      <w:r>
        <w:t>1-</w:t>
      </w:r>
      <w:r>
        <w:fldChar w:fldCharType="begin"/>
      </w:r>
      <w:r>
        <w:instrText xml:space="preserve"> EQ \r(4a-3)</w:instrText>
      </w:r>
      <w:r>
        <w:fldChar w:fldCharType="end"/>
      </w:r>
      <w:r>
        <w:t>&gt;0</w:t>
      </w:r>
    </w:p>
    <w:p w14:paraId="3798D6C5" w14:textId="3828A81C" w:rsidR="0072143A" w:rsidRDefault="0072143A" w:rsidP="0007385D">
      <w:r>
        <w:t>1&gt;</w:t>
      </w:r>
      <w:r>
        <w:fldChar w:fldCharType="begin"/>
      </w:r>
      <w:r>
        <w:instrText xml:space="preserve"> EQ \r(4a-3)</w:instrText>
      </w:r>
      <w:r>
        <w:fldChar w:fldCharType="end"/>
      </w:r>
    </w:p>
    <w:p w14:paraId="0AC5FCB6" w14:textId="28D1AB92" w:rsidR="0072143A" w:rsidRDefault="0072143A" w:rsidP="0007385D">
      <w:r>
        <w:t>1&gt;4a-3</w:t>
      </w:r>
    </w:p>
    <w:p w14:paraId="0EAFB744" w14:textId="298B2788" w:rsidR="0072143A" w:rsidRDefault="0072143A" w:rsidP="0007385D">
      <w:r>
        <w:t>4&gt;4a</w:t>
      </w:r>
    </w:p>
    <w:p w14:paraId="5A7857DC" w14:textId="44819A49" w:rsidR="0072143A" w:rsidRDefault="0072143A" w:rsidP="0007385D">
      <w:r>
        <w:t>1&gt;a</w:t>
      </w:r>
    </w:p>
    <w:p w14:paraId="3B08B35E" w14:textId="6607E762" w:rsidR="0072143A" w:rsidRDefault="0072143A" w:rsidP="0007385D">
      <w:r>
        <w:t>Donc</w:t>
      </w:r>
      <w:r w:rsidR="00A8400C">
        <w:t> :</w:t>
      </w:r>
    </w:p>
    <w:p w14:paraId="1C04A022" w14:textId="13DAE385" w:rsidR="0072143A" w:rsidRPr="00A8400C" w:rsidRDefault="0072143A" w:rsidP="0007385D">
      <w:pPr>
        <w:rPr>
          <w:u w:val="thick"/>
        </w:rPr>
      </w:pPr>
      <w:r w:rsidRPr="00A8400C">
        <w:rPr>
          <w:u w:val="thick"/>
        </w:rPr>
        <w:t>1</w:t>
      </w:r>
      <w:r w:rsidRPr="00A8400C">
        <w:rPr>
          <w:u w:val="thick"/>
          <w:vertAlign w:val="superscript"/>
        </w:rPr>
        <w:t>er</w:t>
      </w:r>
      <w:r w:rsidRPr="00A8400C">
        <w:rPr>
          <w:u w:val="thick"/>
        </w:rPr>
        <w:t xml:space="preserve"> cas :</w:t>
      </w:r>
    </w:p>
    <w:p w14:paraId="4F572B86" w14:textId="7F161B88" w:rsidR="0072143A" w:rsidRDefault="0072143A" w:rsidP="0007385D">
      <w:r>
        <w:fldChar w:fldCharType="begin"/>
      </w:r>
      <w:r>
        <w:instrText xml:space="preserve"> EQ \s\do2(\f(3;4))</w:instrText>
      </w:r>
      <w:r>
        <w:fldChar w:fldCharType="end"/>
      </w:r>
      <w:r>
        <w:t>&lt;a&lt;1</w:t>
      </w:r>
    </w:p>
    <w:p w14:paraId="0E2B2D17" w14:textId="3251F637" w:rsidR="0072143A" w:rsidRDefault="0065706A" w:rsidP="0007385D">
      <w:r>
        <w:t>x</w:t>
      </w:r>
      <w:r w:rsidR="0072143A">
        <w:t>=</w:t>
      </w:r>
      <w:r w:rsidR="0072143A">
        <w:sym w:font="Symbol" w:char="F0B1"/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1-</w:instrText>
      </w:r>
      <w:r>
        <w:fldChar w:fldCharType="begin"/>
      </w:r>
      <w:r>
        <w:instrText xml:space="preserve"> EQ \r(4a-3)</w:instrText>
      </w:r>
      <w:r>
        <w:fldChar w:fldCharType="end"/>
      </w:r>
      <w:r>
        <w:instrText>;2))</w:instrText>
      </w:r>
      <w:r>
        <w:fldChar w:fldCharType="end"/>
      </w:r>
      <w:r>
        <w:instrText xml:space="preserve"> )</w:instrText>
      </w:r>
      <w:r>
        <w:fldChar w:fldCharType="end"/>
      </w:r>
    </w:p>
    <w:p w14:paraId="2A14FB3C" w14:textId="3F41915D" w:rsidR="0065706A" w:rsidRPr="00A8400C" w:rsidRDefault="0065706A" w:rsidP="0007385D">
      <w:pPr>
        <w:rPr>
          <w:u w:val="thick"/>
        </w:rPr>
      </w:pPr>
      <w:r w:rsidRPr="00A8400C">
        <w:rPr>
          <w:u w:val="thick"/>
        </w:rPr>
        <w:t>2</w:t>
      </w:r>
      <w:r w:rsidRPr="00A8400C">
        <w:rPr>
          <w:u w:val="thick"/>
          <w:vertAlign w:val="superscript"/>
        </w:rPr>
        <w:t>ème</w:t>
      </w:r>
      <w:r w:rsidRPr="00A8400C">
        <w:rPr>
          <w:u w:val="thick"/>
        </w:rPr>
        <w:t xml:space="preserve"> cas :</w:t>
      </w:r>
    </w:p>
    <w:p w14:paraId="51726C10" w14:textId="0A2B24CD" w:rsidR="0065706A" w:rsidRDefault="0065706A" w:rsidP="0007385D">
      <w:r>
        <w:t>a=1</w:t>
      </w:r>
    </w:p>
    <w:p w14:paraId="11A935B4" w14:textId="1EC8F337" w:rsidR="0065706A" w:rsidRDefault="0065706A" w:rsidP="0007385D">
      <w:r>
        <w:t>x=0</w:t>
      </w:r>
    </w:p>
    <w:p w14:paraId="231BAD6E" w14:textId="6C1CBB32" w:rsidR="0065706A" w:rsidRPr="00A8400C" w:rsidRDefault="0065706A" w:rsidP="0007385D">
      <w:pPr>
        <w:rPr>
          <w:u w:val="thick"/>
        </w:rPr>
      </w:pPr>
      <w:r w:rsidRPr="00A8400C">
        <w:rPr>
          <w:u w:val="thick"/>
        </w:rPr>
        <w:t>3</w:t>
      </w:r>
      <w:r w:rsidRPr="00A8400C">
        <w:rPr>
          <w:u w:val="thick"/>
          <w:vertAlign w:val="superscript"/>
        </w:rPr>
        <w:t>ème</w:t>
      </w:r>
      <w:r w:rsidRPr="00A8400C">
        <w:rPr>
          <w:u w:val="thick"/>
        </w:rPr>
        <w:t xml:space="preserve"> cas :</w:t>
      </w:r>
    </w:p>
    <w:p w14:paraId="25466F8B" w14:textId="2CFB2BD0" w:rsidR="0065706A" w:rsidRDefault="0065706A" w:rsidP="0007385D">
      <w:r>
        <w:t xml:space="preserve">a&gt;1, </w:t>
      </w:r>
      <w:r>
        <w:fldChar w:fldCharType="begin"/>
      </w:r>
      <w:r>
        <w:instrText xml:space="preserve"> EQ \r(4a-3)</w:instrText>
      </w:r>
      <w:r>
        <w:fldChar w:fldCharType="end"/>
      </w:r>
      <w:r>
        <w:t>&gt;1 et donc x²&lt;0 donc impossible.</w:t>
      </w:r>
    </w:p>
    <w:p w14:paraId="3ACC8681" w14:textId="5350E8B1" w:rsidR="0065706A" w:rsidRDefault="0065706A" w:rsidP="0007385D"/>
    <w:p w14:paraId="61FBA25E" w14:textId="01444DA7" w:rsidR="0065706A" w:rsidRDefault="002B578D" w:rsidP="0007385D">
      <w:r>
        <w:t>2)</w:t>
      </w:r>
    </w:p>
    <w:p w14:paraId="3463A821" w14:textId="404CFEAD" w:rsidR="002B578D" w:rsidRDefault="002B578D" w:rsidP="0007385D">
      <w:r>
        <w:t xml:space="preserve">M(x ; x²+1) </w:t>
      </w:r>
      <w:r>
        <w:rPr>
          <w:rFonts w:ascii="Cambria Math" w:hAnsi="Cambria Math" w:cs="Cambria Math"/>
        </w:rPr>
        <w:t>∈</w:t>
      </w:r>
      <m:oMath>
        <m:r>
          <m:rPr>
            <m:scr m:val="script"/>
          </m:rPr>
          <w:rPr>
            <w:rFonts w:ascii="Cambria Math" w:hAnsi="Cambria Math" w:cs="Cambria Math"/>
          </w:rPr>
          <m:t>P</m:t>
        </m:r>
      </m:oMath>
      <w:r w:rsidRPr="002B578D">
        <w:t xml:space="preserve"> </w:t>
      </w:r>
    </w:p>
    <w:p w14:paraId="64D30B43" w14:textId="4EF3D994" w:rsidR="002B578D" w:rsidRDefault="002B578D" w:rsidP="0007385D">
      <w:r>
        <w:t>A (0 ;4)</w:t>
      </w:r>
    </w:p>
    <w:p w14:paraId="7BEEF3E7" w14:textId="219BE711" w:rsidR="002B578D" w:rsidRDefault="002B578D" w:rsidP="0007385D">
      <w:r>
        <w:t>AM²=(X</w:t>
      </w:r>
      <w:r>
        <w:rPr>
          <w:vertAlign w:val="subscript"/>
        </w:rPr>
        <w:t>M</w:t>
      </w:r>
      <w:r>
        <w:t>-X</w:t>
      </w:r>
      <w:r>
        <w:rPr>
          <w:vertAlign w:val="subscript"/>
        </w:rPr>
        <w:t>A</w:t>
      </w:r>
      <w:r>
        <w:t>)²+(Y</w:t>
      </w:r>
      <w:r>
        <w:rPr>
          <w:vertAlign w:val="subscript"/>
        </w:rPr>
        <w:t>M</w:t>
      </w:r>
      <w:r>
        <w:t>-Y</w:t>
      </w:r>
      <w:r>
        <w:rPr>
          <w:vertAlign w:val="subscript"/>
        </w:rPr>
        <w:t>A</w:t>
      </w:r>
      <w:r>
        <w:t>)²</w:t>
      </w:r>
    </w:p>
    <w:p w14:paraId="74FC3B6F" w14:textId="0953A0DD" w:rsidR="002B578D" w:rsidRDefault="002B578D" w:rsidP="0007385D">
      <w:r>
        <w:t>AM²=(x-0)²+(x²+1-4)²</w:t>
      </w:r>
    </w:p>
    <w:p w14:paraId="684EF7D4" w14:textId="4AD5667E" w:rsidR="002B578D" w:rsidRDefault="002B578D" w:rsidP="0007385D">
      <w:r>
        <w:t>AM²=x²+(x²-3)²</w:t>
      </w:r>
    </w:p>
    <w:p w14:paraId="77C9D5AC" w14:textId="6982AE68" w:rsidR="002B578D" w:rsidRDefault="002B578D" w:rsidP="0007385D">
      <w:r>
        <w:t>AM²=x²+x</w:t>
      </w:r>
      <w:r>
        <w:rPr>
          <w:vertAlign w:val="superscript"/>
        </w:rPr>
        <w:t>4</w:t>
      </w:r>
      <w:r>
        <w:t>-6x²+9</w:t>
      </w:r>
    </w:p>
    <w:p w14:paraId="3152851E" w14:textId="60473981" w:rsidR="002B578D" w:rsidRDefault="002B578D" w:rsidP="0007385D">
      <w:r>
        <w:t>AM²=x</w:t>
      </w:r>
      <w:r>
        <w:rPr>
          <w:vertAlign w:val="superscript"/>
        </w:rPr>
        <w:t>4</w:t>
      </w:r>
      <w:r>
        <w:t>-5x²+9</w:t>
      </w:r>
    </w:p>
    <w:p w14:paraId="2775E4E7" w14:textId="48C943F0" w:rsidR="002B578D" w:rsidRDefault="002B578D" w:rsidP="0007385D">
      <w:r>
        <w:t>AM²=</w:t>
      </w:r>
      <w:r>
        <w:fldChar w:fldCharType="begin"/>
      </w:r>
      <w:r>
        <w:instrText xml:space="preserve"> EQ \b(x²-</w:instrText>
      </w:r>
      <w:r>
        <w:fldChar w:fldCharType="begin"/>
      </w:r>
      <w:r>
        <w:instrText xml:space="preserve"> EQ \s\do2(\f(5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 w:rsidR="000E1037">
        <w:t>-</w:t>
      </w:r>
      <w:r w:rsidR="000E1037">
        <w:fldChar w:fldCharType="begin"/>
      </w:r>
      <w:r w:rsidR="000E1037">
        <w:instrText xml:space="preserve"> EQ \s\do2(\f(25;4))</w:instrText>
      </w:r>
      <w:r w:rsidR="000E1037">
        <w:fldChar w:fldCharType="end"/>
      </w:r>
      <w:r w:rsidR="000E1037">
        <w:t>+</w:t>
      </w:r>
      <w:r w:rsidR="000E1037">
        <w:fldChar w:fldCharType="begin"/>
      </w:r>
      <w:r w:rsidR="000E1037">
        <w:instrText xml:space="preserve"> EQ \s\do2(\f(36;4))</w:instrText>
      </w:r>
      <w:r w:rsidR="000E1037">
        <w:fldChar w:fldCharType="end"/>
      </w:r>
    </w:p>
    <w:p w14:paraId="6C402879" w14:textId="0E12CB96" w:rsidR="000E1037" w:rsidRDefault="000E1037" w:rsidP="0007385D">
      <w:r>
        <w:t>AM²=</w:t>
      </w:r>
      <w:r>
        <w:fldChar w:fldCharType="begin"/>
      </w:r>
      <w:r>
        <w:instrText xml:space="preserve"> EQ \b(x²-</w:instrText>
      </w:r>
      <w:r>
        <w:fldChar w:fldCharType="begin"/>
      </w:r>
      <w:r>
        <w:instrText xml:space="preserve"> EQ \s\do2(\f(5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+</w:t>
      </w:r>
      <w:r>
        <w:fldChar w:fldCharType="begin"/>
      </w:r>
      <w:r>
        <w:instrText xml:space="preserve"> EQ \s\do2(\f(11;4))</w:instrText>
      </w:r>
      <w:r>
        <w:fldChar w:fldCharType="end"/>
      </w:r>
    </w:p>
    <w:p w14:paraId="0218F344" w14:textId="71A5DE21" w:rsidR="000E1037" w:rsidRDefault="000E1037" w:rsidP="0007385D">
      <w:r>
        <w:t xml:space="preserve">Pour tout réel x, </w:t>
      </w:r>
      <w:r>
        <w:fldChar w:fldCharType="begin"/>
      </w:r>
      <w:r>
        <w:instrText xml:space="preserve"> EQ \b(x²-</w:instrText>
      </w:r>
      <w:r>
        <w:fldChar w:fldCharType="begin"/>
      </w:r>
      <w:r>
        <w:instrText xml:space="preserve"> EQ \s\do2(\f(5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≥0</w:t>
      </w:r>
    </w:p>
    <w:p w14:paraId="03478311" w14:textId="5649368B" w:rsidR="000E1037" w:rsidRDefault="000E1037" w:rsidP="0007385D">
      <w:r>
        <w:lastRenderedPageBreak/>
        <w:t>AM²=</w:t>
      </w:r>
      <w:r>
        <w:fldChar w:fldCharType="begin"/>
      </w:r>
      <w:r>
        <w:instrText xml:space="preserve"> EQ \b(x²-</w:instrText>
      </w:r>
      <w:r>
        <w:fldChar w:fldCharType="begin"/>
      </w:r>
      <w:r>
        <w:instrText xml:space="preserve"> EQ \s\do2(\f(5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+</w:t>
      </w:r>
      <w:r>
        <w:fldChar w:fldCharType="begin"/>
      </w:r>
      <w:r>
        <w:instrText xml:space="preserve"> EQ \s\do2(\f(11;4))</w:instrText>
      </w:r>
      <w:r>
        <w:fldChar w:fldCharType="end"/>
      </w:r>
      <w:r>
        <w:t>≥</w:t>
      </w:r>
      <w:r>
        <w:fldChar w:fldCharType="begin"/>
      </w:r>
      <w:r>
        <w:instrText xml:space="preserve"> EQ \s\do2(\f(11;4))</w:instrText>
      </w:r>
      <w:r>
        <w:fldChar w:fldCharType="end"/>
      </w:r>
    </w:p>
    <w:p w14:paraId="051EF3CA" w14:textId="233FF07A" w:rsidR="000E1037" w:rsidRDefault="000E1037" w:rsidP="0007385D">
      <w:r>
        <w:t xml:space="preserve">Le minimum de AM² est </w:t>
      </w:r>
      <w:r>
        <w:fldChar w:fldCharType="begin"/>
      </w:r>
      <w:r>
        <w:instrText xml:space="preserve"> EQ \s\do2(\f(11;4))</w:instrText>
      </w:r>
      <w:r>
        <w:fldChar w:fldCharType="end"/>
      </w:r>
      <w:r w:rsidR="00A8400C">
        <w:t>, il est</w:t>
      </w:r>
      <w:r>
        <w:t xml:space="preserve"> obtenu lorsque x²-</w:t>
      </w:r>
      <w:r>
        <w:fldChar w:fldCharType="begin"/>
      </w:r>
      <w:r>
        <w:instrText xml:space="preserve"> EQ \s\do2(\f(5;2))</w:instrText>
      </w:r>
      <w:r>
        <w:fldChar w:fldCharType="end"/>
      </w:r>
      <w:r>
        <w:t>=0</w:t>
      </w:r>
    </w:p>
    <w:p w14:paraId="7FF65507" w14:textId="7839155A" w:rsidR="000E1037" w:rsidRDefault="000E1037" w:rsidP="0007385D">
      <w:r>
        <w:fldChar w:fldCharType="begin"/>
      </w:r>
      <w:r>
        <w:instrText xml:space="preserve"> EQ \b(x-</w:instrTex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5;2))</w:instrText>
      </w:r>
      <w:r>
        <w:fldChar w:fldCharType="end"/>
      </w:r>
      <w:r>
        <w:instrText xml:space="preserve"> 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b(x+</w:instrTex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5;2))</w:instrText>
      </w:r>
      <w:r>
        <w:fldChar w:fldCharType="end"/>
      </w:r>
      <w:r>
        <w:instrText xml:space="preserve"> )</w:instrText>
      </w:r>
      <w:r>
        <w:fldChar w:fldCharType="end"/>
      </w:r>
      <w:r>
        <w:instrText>)</w:instrText>
      </w:r>
      <w:r>
        <w:fldChar w:fldCharType="end"/>
      </w:r>
      <w:r>
        <w:t>=0</w:t>
      </w:r>
    </w:p>
    <w:p w14:paraId="40F52910" w14:textId="3A98CDC9" w:rsidR="000E1037" w:rsidRDefault="00151F9F" w:rsidP="0007385D">
      <w:r>
        <w:t>x-</w: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5;2))</w:instrText>
      </w:r>
      <w:r>
        <w:fldChar w:fldCharType="end"/>
      </w:r>
      <w:r>
        <w:instrText xml:space="preserve"> )</w:instrText>
      </w:r>
      <w:r>
        <w:fldChar w:fldCharType="end"/>
      </w:r>
      <w:r>
        <w:t>=0 ou x+</w: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5;2))</w:instrText>
      </w:r>
      <w:r>
        <w:fldChar w:fldCharType="end"/>
      </w:r>
      <w:r>
        <w:instrText xml:space="preserve"> )</w:instrText>
      </w:r>
      <w:r>
        <w:fldChar w:fldCharType="end"/>
      </w:r>
      <w:r>
        <w:t>=0</w:t>
      </w:r>
    </w:p>
    <w:p w14:paraId="131B7AC7" w14:textId="4EF22A9E" w:rsidR="00151F9F" w:rsidRDefault="00151F9F" w:rsidP="0007385D">
      <w:r>
        <w:t>x=</w: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5;2))</w:instrText>
      </w:r>
      <w:r>
        <w:fldChar w:fldCharType="end"/>
      </w:r>
      <w:r>
        <w:instrText xml:space="preserve"> )</w:instrText>
      </w:r>
      <w:r>
        <w:fldChar w:fldCharType="end"/>
      </w:r>
      <w:r>
        <w:t xml:space="preserve"> ou x=-</w: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5;2))</w:instrText>
      </w:r>
      <w:r>
        <w:fldChar w:fldCharType="end"/>
      </w:r>
      <w:r>
        <w:instrText xml:space="preserve"> )</w:instrText>
      </w:r>
      <w:r>
        <w:fldChar w:fldCharType="end"/>
      </w:r>
    </w:p>
    <w:p w14:paraId="3B59DAFF" w14:textId="01333C30" w:rsidR="00151F9F" w:rsidRDefault="00151F9F" w:rsidP="0007385D"/>
    <w:p w14:paraId="25989EDC" w14:textId="0ED792EE" w:rsidR="00151F9F" w:rsidRPr="00A8400C" w:rsidRDefault="00151F9F" w:rsidP="0007385D">
      <w:pPr>
        <w:rPr>
          <w:b/>
          <w:bCs/>
          <w:u w:val="thick"/>
        </w:rPr>
      </w:pPr>
      <w:r w:rsidRPr="00A8400C">
        <w:rPr>
          <w:b/>
          <w:bCs/>
          <w:u w:val="thick"/>
        </w:rPr>
        <w:t>Exercice 4 :</w:t>
      </w:r>
    </w:p>
    <w:p w14:paraId="7F2C6948" w14:textId="502E1AFE" w:rsidR="00151F9F" w:rsidRDefault="00151F9F" w:rsidP="00151F9F">
      <w:r>
        <w:t>1)</w:t>
      </w:r>
    </w:p>
    <w:p w14:paraId="13CE5F90" w14:textId="25D3DD9E" w:rsidR="00151F9F" w:rsidRDefault="00151F9F" w:rsidP="00151F9F">
      <w:r>
        <w:t>x+</w:t>
      </w:r>
      <w:r>
        <w:fldChar w:fldCharType="begin"/>
      </w:r>
      <w:r>
        <w:instrText xml:space="preserve"> EQ \s\do2(\f(1;x))</w:instrText>
      </w:r>
      <w:r>
        <w:fldChar w:fldCharType="end"/>
      </w:r>
      <w:r>
        <w:t>=X, x≠0</w:t>
      </w:r>
    </w:p>
    <w:p w14:paraId="71661447" w14:textId="6EFABF7D" w:rsidR="00151F9F" w:rsidRDefault="00151F9F" w:rsidP="00151F9F">
      <w:r>
        <w:t>X</w:t>
      </w:r>
      <w:r w:rsidR="005E6E99">
        <w:fldChar w:fldCharType="begin"/>
      </w:r>
      <w:r w:rsidR="005E6E99">
        <w:instrText xml:space="preserve"> EQ \o\al(\s\up8(</w:instrText>
      </w:r>
      <w:r w:rsidR="005E6E99">
        <w:rPr>
          <w:sz w:val="18"/>
        </w:rPr>
        <w:instrText>2</w:instrText>
      </w:r>
      <w:r w:rsidR="005E6E99">
        <w:instrText>);)</w:instrText>
      </w:r>
      <w:r w:rsidR="005E6E99">
        <w:fldChar w:fldCharType="end"/>
      </w:r>
      <w:r>
        <w:t>=</w:t>
      </w:r>
      <w:r>
        <w:fldChar w:fldCharType="begin"/>
      </w:r>
      <w:r>
        <w:instrText xml:space="preserve"> EQ \b(x+</w:instrText>
      </w:r>
      <w:r>
        <w:fldChar w:fldCharType="begin"/>
      </w:r>
      <w:r>
        <w:instrText xml:space="preserve"> EQ \s\do2(\f(1;x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x²+</w:t>
      </w:r>
      <w:r>
        <w:fldChar w:fldCharType="begin"/>
      </w:r>
      <w:r>
        <w:instrText xml:space="preserve"> EQ \s\do2(\f(1;x²))</w:instrText>
      </w:r>
      <w:r>
        <w:fldChar w:fldCharType="end"/>
      </w:r>
      <w:r>
        <w:t>+2</w:t>
      </w:r>
    </w:p>
    <w:p w14:paraId="38ACC3BB" w14:textId="70063074" w:rsidR="00151F9F" w:rsidRDefault="00151F9F" w:rsidP="00151F9F">
      <w:r>
        <w:t>Donc x</w:t>
      </w:r>
      <w:r w:rsidR="005E6E99">
        <w:t>²+</w:t>
      </w:r>
      <w:r w:rsidR="005E6E99">
        <w:fldChar w:fldCharType="begin"/>
      </w:r>
      <w:r w:rsidR="005E6E99">
        <w:instrText xml:space="preserve"> EQ \s\do2(\f(1;x²))</w:instrText>
      </w:r>
      <w:r w:rsidR="005E6E99">
        <w:fldChar w:fldCharType="end"/>
      </w:r>
      <w:r w:rsidR="005E6E99">
        <w:t>=X</w:t>
      </w:r>
      <w:r w:rsidR="005E6E99">
        <w:fldChar w:fldCharType="begin"/>
      </w:r>
      <w:r w:rsidR="005E6E99">
        <w:instrText xml:space="preserve"> EQ \o\al(\s\up8(</w:instrText>
      </w:r>
      <w:r w:rsidR="005E6E99">
        <w:rPr>
          <w:sz w:val="18"/>
        </w:rPr>
        <w:instrText>2</w:instrText>
      </w:r>
      <w:r w:rsidR="005E6E99">
        <w:instrText>);)</w:instrText>
      </w:r>
      <w:r w:rsidR="005E6E99">
        <w:fldChar w:fldCharType="end"/>
      </w:r>
      <w:r w:rsidR="005E6E99">
        <w:t>-2</w:t>
      </w:r>
    </w:p>
    <w:p w14:paraId="40CC605D" w14:textId="7EC7BE4B" w:rsidR="005E6E99" w:rsidRDefault="005E6E99" w:rsidP="00151F9F">
      <w:r>
        <w:t>L’équation x²+x+</w:t>
      </w:r>
      <w:r>
        <w:fldChar w:fldCharType="begin"/>
      </w:r>
      <w:r>
        <w:instrText xml:space="preserve"> EQ \s\do2(\f(1;x))</w:instrText>
      </w:r>
      <w:r>
        <w:fldChar w:fldCharType="end"/>
      </w:r>
      <w:r>
        <w:t>+</w:t>
      </w:r>
      <w:r>
        <w:fldChar w:fldCharType="begin"/>
      </w:r>
      <w:r>
        <w:instrText xml:space="preserve"> EQ \s\do2(\f(1;x²))</w:instrText>
      </w:r>
      <w:r>
        <w:fldChar w:fldCharType="end"/>
      </w:r>
      <w:r>
        <w:t>=X</w:t>
      </w:r>
    </w:p>
    <w:p w14:paraId="4FDC3270" w14:textId="028CEE3A" w:rsidR="005E6E99" w:rsidRDefault="005E6E99" w:rsidP="00151F9F">
      <w:r>
        <w:t xml:space="preserve">S’écrit </w:t>
      </w:r>
      <w:r>
        <w:fldChar w:fldCharType="begin"/>
      </w:r>
      <w:r>
        <w:instrText xml:space="preserve"> EQ \b(x²+</w:instrText>
      </w:r>
      <w:r>
        <w:fldChar w:fldCharType="begin"/>
      </w:r>
      <w:r>
        <w:instrText xml:space="preserve"> EQ \s\do2(\f(1;x²))</w:instrText>
      </w:r>
      <w:r>
        <w:fldChar w:fldCharType="end"/>
      </w:r>
      <w:r>
        <w:instrText>)</w:instrText>
      </w:r>
      <w:r>
        <w:fldChar w:fldCharType="end"/>
      </w:r>
      <w:r>
        <w:t>+</w:t>
      </w:r>
      <w:r>
        <w:fldChar w:fldCharType="begin"/>
      </w:r>
      <w:r>
        <w:instrText xml:space="preserve"> EQ \b(x+</w:instrText>
      </w:r>
      <w:r>
        <w:fldChar w:fldCharType="begin"/>
      </w:r>
      <w:r>
        <w:instrText xml:space="preserve"> EQ \s\do2(\f(1;x))</w:instrText>
      </w:r>
      <w:r>
        <w:fldChar w:fldCharType="end"/>
      </w:r>
      <w:r>
        <w:instrText>)</w:instrText>
      </w:r>
      <w:r>
        <w:fldChar w:fldCharType="end"/>
      </w:r>
      <w:r>
        <w:t>=X</w:t>
      </w:r>
    </w:p>
    <w:p w14:paraId="739BE868" w14:textId="5B5C6C88" w:rsidR="005E6E99" w:rsidRDefault="005E6E99" w:rsidP="00151F9F">
      <w:r>
        <w:t>X</w:t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-2+X=X</w:t>
      </w:r>
    </w:p>
    <w:p w14:paraId="03BC80EA" w14:textId="67DA3864" w:rsidR="005E6E99" w:rsidRDefault="005E6E99" w:rsidP="00151F9F">
      <w:r>
        <w:t>X²-2=0</w:t>
      </w:r>
    </w:p>
    <w:p w14:paraId="39B23CC7" w14:textId="1EE833AB" w:rsidR="005E6E99" w:rsidRDefault="005E6E99" w:rsidP="00151F9F">
      <w:r>
        <w:fldChar w:fldCharType="begin"/>
      </w:r>
      <w:r>
        <w:instrText xml:space="preserve"> EQ \b(X+</w:instrText>
      </w:r>
      <w:r>
        <w:fldChar w:fldCharType="begin"/>
      </w:r>
      <w:r>
        <w:instrText xml:space="preserve"> EQ \r(2 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b(X-</w:instrText>
      </w:r>
      <w:r>
        <w:fldChar w:fldCharType="begin"/>
      </w:r>
      <w:r>
        <w:instrText xml:space="preserve"> EQ \r(2 )</w:instrText>
      </w:r>
      <w:r>
        <w:fldChar w:fldCharType="end"/>
      </w:r>
      <w:r>
        <w:instrText>)</w:instrText>
      </w:r>
      <w:r>
        <w:fldChar w:fldCharType="end"/>
      </w:r>
      <w:r>
        <w:t>=0</w:t>
      </w:r>
    </w:p>
    <w:p w14:paraId="27E4F7D4" w14:textId="453C1059" w:rsidR="005E6E99" w:rsidRDefault="005E6E99" w:rsidP="00151F9F">
      <w:r>
        <w:t>X=-</w:t>
      </w:r>
      <w:r>
        <w:fldChar w:fldCharType="begin"/>
      </w:r>
      <w:r>
        <w:instrText xml:space="preserve"> EQ \r(2 )</w:instrText>
      </w:r>
      <w:r>
        <w:fldChar w:fldCharType="end"/>
      </w:r>
      <w:r>
        <w:t>ou X=</w:t>
      </w:r>
      <w:r>
        <w:fldChar w:fldCharType="begin"/>
      </w:r>
      <w:r>
        <w:instrText xml:space="preserve"> EQ \r(2 )</w:instrText>
      </w:r>
      <w:r>
        <w:fldChar w:fldCharType="end"/>
      </w:r>
    </w:p>
    <w:p w14:paraId="2C4BFF59" w14:textId="3BA1C5A6" w:rsidR="005E6E99" w:rsidRDefault="005E6E99" w:rsidP="00151F9F">
      <w:r>
        <w:t>x+</w:t>
      </w:r>
      <w:r>
        <w:fldChar w:fldCharType="begin"/>
      </w:r>
      <w:r>
        <w:instrText xml:space="preserve"> EQ \s\do2(\f(1;x))</w:instrText>
      </w:r>
      <w:r>
        <w:fldChar w:fldCharType="end"/>
      </w:r>
      <w:r>
        <w:t>=-</w:t>
      </w:r>
      <w:r>
        <w:fldChar w:fldCharType="begin"/>
      </w:r>
      <w:r>
        <w:instrText xml:space="preserve"> EQ \r(2 )</w:instrText>
      </w:r>
      <w:r>
        <w:fldChar w:fldCharType="end"/>
      </w:r>
      <w:r>
        <w:t xml:space="preserve">ou </w:t>
      </w:r>
      <w:r w:rsidR="008F36B6">
        <w:t>x+</w:t>
      </w:r>
      <w:r w:rsidR="008F36B6">
        <w:fldChar w:fldCharType="begin"/>
      </w:r>
      <w:r w:rsidR="008F36B6">
        <w:instrText xml:space="preserve"> EQ \s\do2(\f(1;x))</w:instrText>
      </w:r>
      <w:r w:rsidR="008F36B6">
        <w:fldChar w:fldCharType="end"/>
      </w:r>
      <w:r w:rsidR="008F36B6">
        <w:t>=</w:t>
      </w:r>
      <w:r w:rsidR="008F36B6">
        <w:fldChar w:fldCharType="begin"/>
      </w:r>
      <w:r w:rsidR="008F36B6">
        <w:instrText xml:space="preserve"> EQ \r(2 )</w:instrText>
      </w:r>
      <w:r w:rsidR="008F36B6">
        <w:fldChar w:fldCharType="end"/>
      </w:r>
    </w:p>
    <w:p w14:paraId="48284992" w14:textId="0CB9E5F5" w:rsidR="008F36B6" w:rsidRDefault="008F36B6" w:rsidP="00151F9F">
      <w:r>
        <w:sym w:font="Wingdings" w:char="F0F3"/>
      </w:r>
      <w:r>
        <w:t xml:space="preserve"> x²+1=-</w:t>
      </w:r>
      <w:r>
        <w:fldChar w:fldCharType="begin"/>
      </w:r>
      <w:r>
        <w:instrText xml:space="preserve"> EQ \r(2 )</w:instrText>
      </w:r>
      <w:r>
        <w:fldChar w:fldCharType="end"/>
      </w:r>
      <w:r>
        <w:t>x ou x²+1=</w:t>
      </w:r>
      <w:r>
        <w:fldChar w:fldCharType="begin"/>
      </w:r>
      <w:r>
        <w:instrText xml:space="preserve"> EQ \r(2 )</w:instrText>
      </w:r>
      <w:r>
        <w:fldChar w:fldCharType="end"/>
      </w:r>
      <w:r w:rsidR="002D6960">
        <w:t>x</w:t>
      </w:r>
    </w:p>
    <w:p w14:paraId="52B7AD50" w14:textId="77E360A2" w:rsidR="002D6960" w:rsidRDefault="002D6960" w:rsidP="00151F9F">
      <w:r>
        <w:sym w:font="Wingdings" w:char="F0F3"/>
      </w:r>
      <w:r>
        <w:t>x²+</w:t>
      </w:r>
      <w:r>
        <w:fldChar w:fldCharType="begin"/>
      </w:r>
      <w:r>
        <w:instrText xml:space="preserve"> EQ \r(2 )</w:instrText>
      </w:r>
      <w:r>
        <w:fldChar w:fldCharType="end"/>
      </w:r>
      <w:r>
        <w:t>x+1=0 ou x²-</w:t>
      </w:r>
      <w:r>
        <w:fldChar w:fldCharType="begin"/>
      </w:r>
      <w:r>
        <w:instrText xml:space="preserve"> EQ \r(2 )</w:instrText>
      </w:r>
      <w:r>
        <w:fldChar w:fldCharType="end"/>
      </w:r>
      <w:r>
        <w:t>x+1=0</w:t>
      </w:r>
    </w:p>
    <w:p w14:paraId="061A3F1D" w14:textId="68863F20" w:rsidR="002D6960" w:rsidRDefault="002D6960" w:rsidP="00151F9F">
      <w:r>
        <w:t>∆=2-4=-2&lt;0            ∆=2-4=-220</w:t>
      </w:r>
    </w:p>
    <w:p w14:paraId="0130ACE2" w14:textId="303BA4C4" w:rsidR="002D6960" w:rsidRDefault="002D6960" w:rsidP="00151F9F">
      <w:r>
        <w:t xml:space="preserve">     </w:t>
      </w:r>
      <w:r>
        <w:rPr>
          <w:rFonts w:ascii="Cambria Math" w:hAnsi="Cambria Math" w:cs="Cambria Math"/>
        </w:rPr>
        <w:t>∅</w:t>
      </w:r>
      <w:r>
        <w:t xml:space="preserve">                              </w:t>
      </w:r>
      <w:r>
        <w:rPr>
          <w:rFonts w:ascii="Cambria Math" w:hAnsi="Cambria Math" w:cs="Cambria Math"/>
        </w:rPr>
        <w:t>∅</w:t>
      </w:r>
    </w:p>
    <w:p w14:paraId="7B2CD1D6" w14:textId="72087587" w:rsidR="002D6960" w:rsidRDefault="002D6960" w:rsidP="00151F9F">
      <w:r>
        <w:t xml:space="preserve">                   S=</w:t>
      </w:r>
      <w:r>
        <w:rPr>
          <w:rFonts w:ascii="Cambria Math" w:hAnsi="Cambria Math" w:cs="Cambria Math"/>
        </w:rPr>
        <w:t>∅</w:t>
      </w:r>
    </w:p>
    <w:p w14:paraId="4991A265" w14:textId="27B8DECF" w:rsidR="002D6960" w:rsidRDefault="002D6960" w:rsidP="00151F9F">
      <w:r>
        <w:t>2)</w:t>
      </w:r>
    </w:p>
    <w:p w14:paraId="7A4878F9" w14:textId="5B357F13" w:rsidR="002D6960" w:rsidRDefault="002D6960" w:rsidP="00151F9F">
      <w:r>
        <w:t>ax</w:t>
      </w:r>
      <w:r>
        <w:rPr>
          <w:vertAlign w:val="superscript"/>
        </w:rPr>
        <w:t>4</w:t>
      </w:r>
      <w:r>
        <w:t>+bx</w:t>
      </w:r>
      <w:r>
        <w:rPr>
          <w:vertAlign w:val="superscript"/>
        </w:rPr>
        <w:t>3</w:t>
      </w:r>
      <w:r>
        <w:t>+cx²+bx+a=0, a≠0</w:t>
      </w:r>
    </w:p>
    <w:p w14:paraId="2E58E793" w14:textId="5FEA228E" w:rsidR="002D6960" w:rsidRDefault="002D6960" w:rsidP="00151F9F">
      <w:r>
        <w:t>pour x=0, on a a=0</w:t>
      </w:r>
    </w:p>
    <w:p w14:paraId="343C7941" w14:textId="69D67439" w:rsidR="002D6960" w:rsidRDefault="002D6960" w:rsidP="00151F9F">
      <w:r>
        <w:t>or a≠0</w:t>
      </w:r>
    </w:p>
    <w:p w14:paraId="63358E77" w14:textId="69C4C383" w:rsidR="002D6960" w:rsidRDefault="002D6960" w:rsidP="00151F9F">
      <w:r>
        <w:t>donc 0 n’est pas solution de l’équation.</w:t>
      </w:r>
    </w:p>
    <w:p w14:paraId="3C8D66CF" w14:textId="5945CAA1" w:rsidR="002D6960" w:rsidRDefault="002D6960" w:rsidP="00151F9F">
      <w:r>
        <w:t>Pour x≠0</w:t>
      </w:r>
    </w:p>
    <w:p w14:paraId="657B7859" w14:textId="7467693F" w:rsidR="002D6960" w:rsidRDefault="002D6960" w:rsidP="00151F9F">
      <w:r>
        <w:t>x²</w:t>
      </w:r>
      <w:r>
        <w:fldChar w:fldCharType="begin"/>
      </w:r>
      <w:r>
        <w:instrText xml:space="preserve"> EQ \b(ax²+bx+c+</w:instrText>
      </w:r>
      <w:r>
        <w:fldChar w:fldCharType="begin"/>
      </w:r>
      <w:r>
        <w:instrText xml:space="preserve"> EQ \s\do2(\f(b;x))</w:instrText>
      </w:r>
      <w:r>
        <w:fldChar w:fldCharType="end"/>
      </w:r>
      <w:r>
        <w:instrText>+</w:instrText>
      </w:r>
      <w:r>
        <w:fldChar w:fldCharType="begin"/>
      </w:r>
      <w:r>
        <w:instrText xml:space="preserve"> EQ \s\do2(\f(a;x))</w:instrText>
      </w:r>
      <w:r>
        <w:fldChar w:fldCharType="end"/>
      </w:r>
      <w:r>
        <w:instrText>)</w:instrText>
      </w:r>
      <w:r>
        <w:fldChar w:fldCharType="end"/>
      </w:r>
      <w:r>
        <w:t>=0</w:t>
      </w:r>
    </w:p>
    <w:p w14:paraId="3E3D8079" w14:textId="4EF6ABFA" w:rsidR="002D6960" w:rsidRDefault="002D6960" w:rsidP="00151F9F">
      <w:r>
        <w:t>soit ax²+</w:t>
      </w:r>
      <w:r>
        <w:fldChar w:fldCharType="begin"/>
      </w:r>
      <w:r>
        <w:instrText xml:space="preserve"> EQ \s\do2(\f(a;x²))</w:instrText>
      </w:r>
      <w:r>
        <w:fldChar w:fldCharType="end"/>
      </w:r>
      <w:r>
        <w:t>+bx+</w:t>
      </w:r>
      <w:r>
        <w:fldChar w:fldCharType="begin"/>
      </w:r>
      <w:r>
        <w:instrText xml:space="preserve"> EQ \s\do2(\f(b;x))</w:instrText>
      </w:r>
      <w:r>
        <w:fldChar w:fldCharType="end"/>
      </w:r>
      <w:r>
        <w:t>+c=0</w:t>
      </w:r>
    </w:p>
    <w:p w14:paraId="683077D3" w14:textId="387EBA85" w:rsidR="002D6960" w:rsidRDefault="002D6960" w:rsidP="00151F9F">
      <w:r>
        <w:t>a</w:t>
      </w:r>
      <w:r>
        <w:fldChar w:fldCharType="begin"/>
      </w:r>
      <w:r>
        <w:instrText xml:space="preserve"> EQ \b(x²+</w:instrText>
      </w:r>
      <w:r>
        <w:fldChar w:fldCharType="begin"/>
      </w:r>
      <w:r>
        <w:instrText xml:space="preserve"> EQ \s\do2(\f(1;x</w:instrText>
      </w:r>
      <w:r w:rsidR="00E17011">
        <w:instrText>²</w:instrText>
      </w:r>
      <w:r>
        <w:instrText>))</w:instrText>
      </w:r>
      <w:r>
        <w:fldChar w:fldCharType="end"/>
      </w:r>
      <w:r>
        <w:instrText>)</w:instrText>
      </w:r>
      <w:r>
        <w:fldChar w:fldCharType="end"/>
      </w:r>
      <w:r w:rsidR="00E17011">
        <w:t>+b</w:t>
      </w:r>
      <w:r w:rsidR="00E17011">
        <w:fldChar w:fldCharType="begin"/>
      </w:r>
      <w:r w:rsidR="00E17011">
        <w:instrText xml:space="preserve"> EQ \b(x+</w:instrText>
      </w:r>
      <w:r w:rsidR="00E17011">
        <w:fldChar w:fldCharType="begin"/>
      </w:r>
      <w:r w:rsidR="00E17011">
        <w:instrText xml:space="preserve"> EQ \s\do2(\f(1;x))</w:instrText>
      </w:r>
      <w:r w:rsidR="00E17011">
        <w:fldChar w:fldCharType="end"/>
      </w:r>
      <w:r w:rsidR="00E17011">
        <w:instrText>)</w:instrText>
      </w:r>
      <w:r w:rsidR="00E17011">
        <w:fldChar w:fldCharType="end"/>
      </w:r>
      <w:r w:rsidR="00E17011">
        <w:t>+c=0</w:t>
      </w:r>
    </w:p>
    <w:p w14:paraId="70C6550F" w14:textId="0B8834BE" w:rsidR="00E17011" w:rsidRDefault="00E17011" w:rsidP="00151F9F">
      <w:r>
        <w:t>a</w:t>
      </w:r>
      <w:r>
        <w:fldChar w:fldCharType="begin"/>
      </w:r>
      <w:r>
        <w:instrText xml:space="preserve"> EQ \b(X²-2)</w:instrText>
      </w:r>
      <w:r>
        <w:fldChar w:fldCharType="end"/>
      </w:r>
      <w:r>
        <w:t>+bX+c=0</w:t>
      </w:r>
    </w:p>
    <w:p w14:paraId="035C0ACF" w14:textId="342E91F1" w:rsidR="00E17011" w:rsidRPr="00E17011" w:rsidRDefault="00E17011" w:rsidP="00151F9F">
      <w:r>
        <w:t>aX²+bX+c-2a=0.</w:t>
      </w:r>
    </w:p>
    <w:sectPr w:rsidR="00E17011" w:rsidRPr="00E17011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8694D5" w14:textId="77777777" w:rsidR="0050305E" w:rsidRDefault="0050305E" w:rsidP="00966FF3">
      <w:r>
        <w:separator/>
      </w:r>
    </w:p>
  </w:endnote>
  <w:endnote w:type="continuationSeparator" w:id="0">
    <w:p w14:paraId="48A035EF" w14:textId="77777777" w:rsidR="0050305E" w:rsidRDefault="0050305E" w:rsidP="00966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77168054"/>
      <w:docPartObj>
        <w:docPartGallery w:val="Page Numbers (Bottom of Page)"/>
        <w:docPartUnique/>
      </w:docPartObj>
    </w:sdtPr>
    <w:sdtContent>
      <w:p w14:paraId="4F44E385" w14:textId="3034CDAA" w:rsidR="00966FF3" w:rsidRDefault="00966FF3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74FEC04B" wp14:editId="203F3417">
                  <wp:simplePos x="0" y="0"/>
                  <wp:positionH relativeFrom="rightMargin">
                    <wp:posOffset>8802</wp:posOffset>
                  </wp:positionH>
                  <wp:positionV relativeFrom="bottomMargin">
                    <wp:posOffset>74739</wp:posOffset>
                  </wp:positionV>
                  <wp:extent cx="466174" cy="376320"/>
                  <wp:effectExtent l="0" t="0" r="10160" b="2413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66174" cy="37632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C23EDDC" w14:textId="77777777" w:rsidR="00966FF3" w:rsidRDefault="00966FF3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4FEC04B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margin-left:.7pt;margin-top:5.9pt;width:36.7pt;height:29.6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" o:allowincell="f" adj="14135" strokecolor="gray" strokeweight=".25pt">
                  <v:textbox>
                    <w:txbxContent>
                      <w:p w14:paraId="6C23EDDC" w14:textId="77777777" w:rsidR="00966FF3" w:rsidRDefault="00966FF3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2FD35D" w14:textId="77777777" w:rsidR="0050305E" w:rsidRDefault="0050305E" w:rsidP="00966FF3">
      <w:r>
        <w:separator/>
      </w:r>
    </w:p>
  </w:footnote>
  <w:footnote w:type="continuationSeparator" w:id="0">
    <w:p w14:paraId="5A42CDB3" w14:textId="77777777" w:rsidR="0050305E" w:rsidRDefault="0050305E" w:rsidP="00966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730A87" w14:textId="3F6C2B9C" w:rsidR="00966FF3" w:rsidRDefault="00966FF3">
    <w:pPr>
      <w:pStyle w:val="En-tte"/>
    </w:pPr>
    <w:r>
      <w:t xml:space="preserve">Henry </w:t>
    </w:r>
    <w:r w:rsidR="00F40064">
      <w:t>Letellier</w:t>
    </w:r>
    <w:r>
      <w:t>, 1</w:t>
    </w:r>
    <w:r w:rsidRPr="00966FF3">
      <w:rPr>
        <w:vertAlign w:val="superscript"/>
      </w:rPr>
      <w:t>ère</w:t>
    </w:r>
    <w:r>
      <w:t xml:space="preserve"> G3, DM n°2</w:t>
    </w:r>
    <w:r>
      <w:tab/>
    </w:r>
    <w:r>
      <w:tab/>
      <w:t>28/10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4661D7"/>
    <w:multiLevelType w:val="hybridMultilevel"/>
    <w:tmpl w:val="1932FBE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226F4D"/>
    <w:multiLevelType w:val="hybridMultilevel"/>
    <w:tmpl w:val="2C28559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EAlNTSyMjYwMzQyUdpeDU4uLM/DyQAsNaAPabnVosAAAA"/>
  </w:docVars>
  <w:rsids>
    <w:rsidRoot w:val="00986A88"/>
    <w:rsid w:val="0007385D"/>
    <w:rsid w:val="000E1037"/>
    <w:rsid w:val="001021F5"/>
    <w:rsid w:val="00115C1F"/>
    <w:rsid w:val="00151F9F"/>
    <w:rsid w:val="002B578D"/>
    <w:rsid w:val="002D6960"/>
    <w:rsid w:val="002E4432"/>
    <w:rsid w:val="00445151"/>
    <w:rsid w:val="004D1826"/>
    <w:rsid w:val="0050305E"/>
    <w:rsid w:val="005E6E99"/>
    <w:rsid w:val="0065706A"/>
    <w:rsid w:val="0070443F"/>
    <w:rsid w:val="0072143A"/>
    <w:rsid w:val="008013F3"/>
    <w:rsid w:val="008F36B6"/>
    <w:rsid w:val="00900829"/>
    <w:rsid w:val="00966FF3"/>
    <w:rsid w:val="00986A88"/>
    <w:rsid w:val="00A8400C"/>
    <w:rsid w:val="00CC48AC"/>
    <w:rsid w:val="00E17011"/>
    <w:rsid w:val="00E924D1"/>
    <w:rsid w:val="00F40064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BC25CE"/>
  <w15:chartTrackingRefBased/>
  <w15:docId w15:val="{3CBB2481-EF56-4319-8A85-1B28BF1F4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Titre1">
    <w:name w:val="heading 1"/>
    <w:basedOn w:val="Normal"/>
    <w:next w:val="Normal"/>
    <w:link w:val="Titre1Car"/>
    <w:uiPriority w:val="9"/>
    <w:qFormat/>
    <w:rsid w:val="001021F5"/>
    <w:pPr>
      <w:keepNext/>
      <w:keepLines/>
      <w:spacing w:before="240" w:line="360" w:lineRule="auto"/>
      <w:jc w:val="center"/>
      <w:outlineLvl w:val="0"/>
    </w:pPr>
    <w:rPr>
      <w:rFonts w:eastAsiaTheme="majorEastAsia" w:cstheme="majorBidi"/>
      <w:b/>
      <w:color w:val="auto"/>
      <w:sz w:val="32"/>
      <w:szCs w:val="32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4451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CC48AC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2B578D"/>
    <w:rPr>
      <w:color w:val="808080"/>
    </w:rPr>
  </w:style>
  <w:style w:type="paragraph" w:styleId="En-tte">
    <w:name w:val="header"/>
    <w:basedOn w:val="Normal"/>
    <w:link w:val="En-tteCar"/>
    <w:uiPriority w:val="99"/>
    <w:unhideWhenUsed/>
    <w:rsid w:val="00966FF3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966FF3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966FF3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66FF3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Titre">
    <w:name w:val="Title"/>
    <w:basedOn w:val="Normal"/>
    <w:next w:val="Normal"/>
    <w:link w:val="TitreCar"/>
    <w:uiPriority w:val="10"/>
    <w:qFormat/>
    <w:rsid w:val="001021F5"/>
    <w:pPr>
      <w:contextualSpacing/>
    </w:pPr>
    <w:rPr>
      <w:rFonts w:asciiTheme="majorHAnsi" w:eastAsiaTheme="majorEastAsia" w:hAnsiTheme="majorHAnsi" w:cstheme="majorBidi"/>
      <w:color w:val="auto"/>
      <w:spacing w:val="-10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1021F5"/>
    <w:rPr>
      <w:rFonts w:asciiTheme="majorHAnsi" w:eastAsiaTheme="majorEastAsia" w:hAnsiTheme="majorHAnsi" w:cstheme="majorBidi"/>
      <w:spacing w:val="-10"/>
      <w:kern w:val="28"/>
      <w:sz w:val="56"/>
      <w:szCs w:val="56"/>
      <w:lang w:eastAsia="fr-FR"/>
      <w14:ligatures w14:val="standard"/>
      <w14:cntxtAlts/>
    </w:rPr>
  </w:style>
  <w:style w:type="character" w:customStyle="1" w:styleId="Titre1Car">
    <w:name w:val="Titre 1 Car"/>
    <w:basedOn w:val="Policepardfaut"/>
    <w:link w:val="Titre1"/>
    <w:uiPriority w:val="9"/>
    <w:rsid w:val="001021F5"/>
    <w:rPr>
      <w:rFonts w:ascii="Times New Roman" w:eastAsiaTheme="majorEastAsia" w:hAnsi="Times New Roman" w:cstheme="majorBidi"/>
      <w:b/>
      <w:kern w:val="28"/>
      <w:sz w:val="32"/>
      <w:szCs w:val="32"/>
      <w:lang w:eastAsia="fr-FR"/>
      <w14:ligatures w14:val="standard"/>
      <w14:cntxtAlt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021F5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021F5"/>
    <w:rPr>
      <w:rFonts w:ascii="Segoe UI" w:hAnsi="Segoe UI" w:cs="Segoe UI"/>
      <w:color w:val="000000"/>
      <w:kern w:val="28"/>
      <w:sz w:val="18"/>
      <w:szCs w:val="18"/>
      <w:lang w:eastAsia="fr-FR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8</TotalTime>
  <Pages>3</Pages>
  <Words>593</Words>
  <Characters>3266</Characters>
  <Application>Microsoft Office Word</Application>
  <DocSecurity>0</DocSecurity>
  <Lines>27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8</cp:revision>
  <cp:lastPrinted>2019-11-02T10:48:00Z</cp:lastPrinted>
  <dcterms:created xsi:type="dcterms:W3CDTF">2019-11-01T19:45:00Z</dcterms:created>
  <dcterms:modified xsi:type="dcterms:W3CDTF">2019-11-02T10:48:00Z</dcterms:modified>
</cp:coreProperties>
</file>